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44F5D8" w14:textId="77777777" w:rsidR="006E6A3B" w:rsidRDefault="006E6A3B" w:rsidP="006E6A3B">
      <w:r>
        <w:t>------------------------------------------------------------------------------------------------------------</w:t>
      </w:r>
    </w:p>
    <w:p w14:paraId="374E8B18" w14:textId="6E811599" w:rsidR="006E6A3B" w:rsidRDefault="006E6A3B" w:rsidP="006E6A3B">
      <w:r>
        <w:t xml:space="preserve">Questions </w:t>
      </w:r>
    </w:p>
    <w:p w14:paraId="5B3AE80A" w14:textId="77777777" w:rsidR="006E6A3B" w:rsidRDefault="006E6A3B" w:rsidP="006E6A3B">
      <w:r>
        <w:t>------------------------------------------------------------------------------------------------------------</w:t>
      </w:r>
    </w:p>
    <w:p w14:paraId="7DE4BD0B" w14:textId="77777777" w:rsidR="006E6A3B" w:rsidRDefault="006E6A3B" w:rsidP="006E6A3B"/>
    <w:p w14:paraId="4B354109" w14:textId="35C58F6F" w:rsidR="006E6A3B" w:rsidRDefault="006E6A3B" w:rsidP="006E6A3B">
      <w:r>
        <w:t>**********************************************************************************</w:t>
      </w:r>
    </w:p>
    <w:p w14:paraId="550CE1CA" w14:textId="77777777" w:rsidR="006E6A3B" w:rsidRDefault="006E6A3B" w:rsidP="006E6A3B">
      <w:r>
        <w:t>Agile / Scrum</w:t>
      </w:r>
    </w:p>
    <w:p w14:paraId="6A3EF552" w14:textId="12365757" w:rsidR="006E6A3B" w:rsidRDefault="006E6A3B" w:rsidP="006E6A3B">
      <w:r>
        <w:t xml:space="preserve">********************************************************************************** </w:t>
      </w:r>
    </w:p>
    <w:p w14:paraId="0C563D0F" w14:textId="69C7B17B" w:rsidR="006E6A3B" w:rsidRDefault="006E6A3B" w:rsidP="00B04520">
      <w:pPr>
        <w:pStyle w:val="ListParagraph"/>
        <w:numPr>
          <w:ilvl w:val="0"/>
          <w:numId w:val="1"/>
        </w:numPr>
      </w:pPr>
      <w:r>
        <w:t>What did you learn about how the Agile and Scrum methodologies operate?</w:t>
      </w:r>
    </w:p>
    <w:p w14:paraId="48B51E15" w14:textId="77777777" w:rsidR="00B04520" w:rsidRDefault="00B04520" w:rsidP="00B04520">
      <w:pPr>
        <w:pStyle w:val="ListParagraph"/>
        <w:ind w:left="1080"/>
      </w:pPr>
      <w:r>
        <w:t xml:space="preserve">Scrum is a lightweight Agile project management framework. </w:t>
      </w:r>
    </w:p>
    <w:p w14:paraId="7D349482" w14:textId="77777777" w:rsidR="00B04520" w:rsidRDefault="00B04520" w:rsidP="00B04520">
      <w:r>
        <w:t xml:space="preserve">Stages: </w:t>
      </w:r>
    </w:p>
    <w:p w14:paraId="65322AE6" w14:textId="77777777" w:rsidR="00B04520" w:rsidRDefault="00B04520" w:rsidP="00B04520">
      <w:r>
        <w:t>1.) planning</w:t>
      </w:r>
    </w:p>
    <w:p w14:paraId="50A49424" w14:textId="77777777" w:rsidR="00B04520" w:rsidRDefault="00B04520" w:rsidP="00B04520">
      <w:r>
        <w:t>2.) designing</w:t>
      </w:r>
    </w:p>
    <w:p w14:paraId="54D41A12" w14:textId="77777777" w:rsidR="00B04520" w:rsidRDefault="00B04520" w:rsidP="00B04520">
      <w:r>
        <w:t>3.) development</w:t>
      </w:r>
    </w:p>
    <w:p w14:paraId="67F8FB14" w14:textId="77777777" w:rsidR="00B04520" w:rsidRDefault="00B04520" w:rsidP="00B04520">
      <w:bookmarkStart w:id="0" w:name="_GoBack"/>
      <w:bookmarkEnd w:id="0"/>
      <w:r>
        <w:t>4.) testing</w:t>
      </w:r>
    </w:p>
    <w:p w14:paraId="0766B0D9" w14:textId="77777777" w:rsidR="00B04520" w:rsidRDefault="00B04520" w:rsidP="00B04520">
      <w:r>
        <w:t>After all these stages are completed the product will be shipped. Every day there will be a Scrum Meeting to find out how we are progressing and where we need to go. This gives the team flexibility to deal with problems in a reactive environment. We can go back to any of the four stages (at any stage of the project) to fix things or add things when we need to.</w:t>
      </w:r>
    </w:p>
    <w:p w14:paraId="2C5C3E1D" w14:textId="77777777" w:rsidR="00B04520" w:rsidRDefault="00B04520" w:rsidP="00B04520">
      <w:pPr>
        <w:pStyle w:val="ListParagraph"/>
        <w:ind w:left="1080"/>
      </w:pPr>
    </w:p>
    <w:p w14:paraId="63711C00" w14:textId="051D1451" w:rsidR="006E6A3B" w:rsidRDefault="006E6A3B" w:rsidP="00B04520">
      <w:pPr>
        <w:pStyle w:val="ListParagraph"/>
        <w:numPr>
          <w:ilvl w:val="0"/>
          <w:numId w:val="1"/>
        </w:numPr>
      </w:pPr>
      <w:r>
        <w:t>In practice how effective did you find this methodology?</w:t>
      </w:r>
    </w:p>
    <w:p w14:paraId="1C6D68C4" w14:textId="69FD8DD0" w:rsidR="00B04520" w:rsidRDefault="00B04520" w:rsidP="00B04520">
      <w:r>
        <w:t>This methodology is very effective in a reasonably sized group of people as the key to the effectiveness lies in managing the group and each member filling their role in the project like Scrum Master, Product Owner, and Team.</w:t>
      </w:r>
    </w:p>
    <w:p w14:paraId="054C04A5" w14:textId="0ABC1C78" w:rsidR="006E6A3B" w:rsidRDefault="006E6A3B" w:rsidP="00B04520">
      <w:pPr>
        <w:pStyle w:val="ListParagraph"/>
        <w:numPr>
          <w:ilvl w:val="0"/>
          <w:numId w:val="1"/>
        </w:numPr>
      </w:pPr>
      <w:r>
        <w:t>What did you find was the strength of it?</w:t>
      </w:r>
    </w:p>
    <w:p w14:paraId="54E3616C" w14:textId="77777777" w:rsidR="00B04520" w:rsidRDefault="00B04520" w:rsidP="00B04520">
      <w:r>
        <w:t xml:space="preserve">Easy to manage the group and the project as we all know what stage we are in the project and what we are supposed to do in the project. </w:t>
      </w:r>
    </w:p>
    <w:p w14:paraId="2390F2B7" w14:textId="77777777" w:rsidR="00B04520" w:rsidRDefault="00B04520" w:rsidP="00B04520">
      <w:pPr>
        <w:ind w:left="360"/>
      </w:pPr>
    </w:p>
    <w:p w14:paraId="505ADCD9" w14:textId="22E69BC0" w:rsidR="006E6A3B" w:rsidRDefault="006E6A3B" w:rsidP="00B04520">
      <w:pPr>
        <w:pStyle w:val="ListParagraph"/>
        <w:numPr>
          <w:ilvl w:val="0"/>
          <w:numId w:val="1"/>
        </w:numPr>
      </w:pPr>
      <w:r>
        <w:t>What were its weaknesses?</w:t>
      </w:r>
    </w:p>
    <w:p w14:paraId="6BEDF540" w14:textId="5CD5612A" w:rsidR="00B04520" w:rsidRDefault="00B04520" w:rsidP="00B04520">
      <w:r>
        <w:t>The Agile is not effective if there are not enough members to fill in the roles of the Scrum methodology.</w:t>
      </w:r>
    </w:p>
    <w:p w14:paraId="48D73F6E" w14:textId="698D3BB9" w:rsidR="006E6A3B" w:rsidRDefault="006E6A3B" w:rsidP="00B04520">
      <w:pPr>
        <w:pStyle w:val="ListParagraph"/>
        <w:numPr>
          <w:ilvl w:val="0"/>
          <w:numId w:val="1"/>
        </w:numPr>
      </w:pPr>
      <w:r>
        <w:t xml:space="preserve">What were the best features of the process? </w:t>
      </w:r>
    </w:p>
    <w:p w14:paraId="23E6D52F" w14:textId="7E1E1939" w:rsidR="00B04520" w:rsidRDefault="00B04520" w:rsidP="00B04520">
      <w:pPr>
        <w:ind w:left="360"/>
      </w:pPr>
      <w:r>
        <w:t>The Daily Scrum Meetings.</w:t>
      </w:r>
    </w:p>
    <w:p w14:paraId="04A94D8F" w14:textId="534DAC9C" w:rsidR="006E6A3B" w:rsidRDefault="006E6A3B" w:rsidP="00B04520">
      <w:pPr>
        <w:pStyle w:val="ListParagraph"/>
        <w:numPr>
          <w:ilvl w:val="0"/>
          <w:numId w:val="1"/>
        </w:numPr>
      </w:pPr>
      <w:r>
        <w:t>How did they appeal to you?</w:t>
      </w:r>
    </w:p>
    <w:p w14:paraId="65E3B90E" w14:textId="6C3F4CDD" w:rsidR="00B04520" w:rsidRDefault="00B04520" w:rsidP="00B04520">
      <w:pPr>
        <w:ind w:left="360"/>
      </w:pPr>
      <w:r>
        <w:t>They helped the team and me find out how we are progressing and where we need to go.</w:t>
      </w:r>
    </w:p>
    <w:p w14:paraId="0A6FF591" w14:textId="77777777" w:rsidR="00B04520" w:rsidRDefault="00B04520" w:rsidP="00B04520"/>
    <w:p w14:paraId="6E111E52" w14:textId="45D322F6" w:rsidR="006E6A3B" w:rsidRDefault="006E6A3B" w:rsidP="00B04520">
      <w:pPr>
        <w:pStyle w:val="ListParagraph"/>
        <w:numPr>
          <w:ilvl w:val="0"/>
          <w:numId w:val="1"/>
        </w:numPr>
      </w:pPr>
      <w:r>
        <w:t xml:space="preserve">What was the worst feature of the </w:t>
      </w:r>
      <w:proofErr w:type="gramStart"/>
      <w:r>
        <w:t>process</w:t>
      </w:r>
      <w:proofErr w:type="gramEnd"/>
    </w:p>
    <w:p w14:paraId="7986DCD7" w14:textId="66C7C300" w:rsidR="00B04520" w:rsidRDefault="00B04520" w:rsidP="00B04520">
      <w:r>
        <w:t xml:space="preserve">The Planning </w:t>
      </w:r>
      <w:proofErr w:type="gramStart"/>
      <w:r>
        <w:t>stage</w:t>
      </w:r>
      <w:proofErr w:type="gramEnd"/>
      <w:r>
        <w:t>. Because Agile is all about speed, and this makes it hard to have a clear overall view of the project. This can lead to confusion and many changes to be made.</w:t>
      </w:r>
    </w:p>
    <w:p w14:paraId="21C5128C" w14:textId="77777777" w:rsidR="006E6A3B" w:rsidRDefault="006E6A3B" w:rsidP="006E6A3B">
      <w:r>
        <w:t>8.</w:t>
      </w:r>
      <w:r>
        <w:tab/>
        <w:t>How would you change them?</w:t>
      </w:r>
    </w:p>
    <w:p w14:paraId="6AF244E8" w14:textId="77777777" w:rsidR="00B04520" w:rsidRDefault="00B04520" w:rsidP="00B04520">
      <w:r>
        <w:t xml:space="preserve">. I would like to have more time put into the planning to make sure that the customer's vision/idea of the project is well documented before starting to </w:t>
      </w:r>
      <w:proofErr w:type="gramStart"/>
      <w:r>
        <w:t>implementing</w:t>
      </w:r>
      <w:proofErr w:type="gramEnd"/>
      <w:r>
        <w:t xml:space="preserve"> the project.</w:t>
      </w:r>
    </w:p>
    <w:p w14:paraId="6B4A745C" w14:textId="77777777" w:rsidR="00B04520" w:rsidRDefault="00B04520" w:rsidP="00B04520"/>
    <w:p w14:paraId="6884F203" w14:textId="594D4F75" w:rsidR="006E6A3B" w:rsidRDefault="006E6A3B" w:rsidP="006E6A3B">
      <w:r>
        <w:t>**********************************************************************************</w:t>
      </w:r>
    </w:p>
    <w:p w14:paraId="4F454FA8" w14:textId="77777777" w:rsidR="006E6A3B" w:rsidRDefault="006E6A3B" w:rsidP="006E6A3B">
      <w:r>
        <w:t>Group work</w:t>
      </w:r>
    </w:p>
    <w:p w14:paraId="310DAF75" w14:textId="1A89C1A4" w:rsidR="006E6A3B" w:rsidRDefault="006E6A3B" w:rsidP="006E6A3B">
      <w:r>
        <w:t>**********************************************************************************</w:t>
      </w:r>
    </w:p>
    <w:p w14:paraId="7510E3A8" w14:textId="1D4F69AC" w:rsidR="006E6A3B" w:rsidRDefault="006E6A3B" w:rsidP="00B04520">
      <w:pPr>
        <w:pStyle w:val="ListParagraph"/>
        <w:numPr>
          <w:ilvl w:val="0"/>
          <w:numId w:val="2"/>
        </w:numPr>
      </w:pPr>
      <w:r>
        <w:t>What did you enjoy about this style of programming?</w:t>
      </w:r>
    </w:p>
    <w:p w14:paraId="54597CE6" w14:textId="77777777" w:rsidR="00B04520" w:rsidRDefault="00B04520" w:rsidP="00B04520">
      <w:pPr>
        <w:ind w:left="360"/>
      </w:pPr>
      <w:r>
        <w:t>It's Comfortable and Easy as you can rely on your team to help you solve the problem when you can't find the solution.</w:t>
      </w:r>
    </w:p>
    <w:p w14:paraId="0B10C482" w14:textId="77777777" w:rsidR="00B04520" w:rsidRDefault="00B04520" w:rsidP="00B04520"/>
    <w:p w14:paraId="23FAA12A" w14:textId="1768B22A" w:rsidR="006E6A3B" w:rsidRDefault="006E6A3B" w:rsidP="00B04520">
      <w:pPr>
        <w:pStyle w:val="ListParagraph"/>
        <w:numPr>
          <w:ilvl w:val="0"/>
          <w:numId w:val="2"/>
        </w:numPr>
      </w:pPr>
      <w:r>
        <w:t>What are the downsides for you of group work?</w:t>
      </w:r>
    </w:p>
    <w:p w14:paraId="0C903411" w14:textId="4C26858F" w:rsidR="00B04520" w:rsidRDefault="00B04520" w:rsidP="00B04520">
      <w:r>
        <w:t>You need to work at the same speed as your team members, not too fast and not too slow.  You can only work on what you have being assigned to do.</w:t>
      </w:r>
    </w:p>
    <w:p w14:paraId="3D1D5568" w14:textId="0A98ABFD" w:rsidR="00B04520" w:rsidRDefault="00B04520" w:rsidP="00B04520">
      <w:pPr>
        <w:pStyle w:val="ListParagraph"/>
      </w:pPr>
    </w:p>
    <w:p w14:paraId="610588EB" w14:textId="7A01215A" w:rsidR="006E6A3B" w:rsidRDefault="006E6A3B" w:rsidP="00B04520">
      <w:pPr>
        <w:pStyle w:val="ListParagraph"/>
        <w:numPr>
          <w:ilvl w:val="0"/>
          <w:numId w:val="2"/>
        </w:numPr>
      </w:pPr>
      <w:r>
        <w:t>How did this session change your opinion of working in industry?</w:t>
      </w:r>
    </w:p>
    <w:p w14:paraId="2ED2D589" w14:textId="77777777" w:rsidR="00B04520" w:rsidRDefault="00B04520" w:rsidP="00B04520">
      <w:pPr>
        <w:pStyle w:val="ListParagraph"/>
        <w:ind w:left="1080"/>
      </w:pPr>
      <w:r>
        <w:t>I am now looking forward with excitement to work in the industry.</w:t>
      </w:r>
    </w:p>
    <w:p w14:paraId="54D49265" w14:textId="77777777" w:rsidR="00B04520" w:rsidRDefault="00B04520" w:rsidP="00B04520"/>
    <w:p w14:paraId="2C629635" w14:textId="77777777" w:rsidR="006E6A3B" w:rsidRDefault="006E6A3B" w:rsidP="006E6A3B"/>
    <w:p w14:paraId="5D294C3D" w14:textId="26C2E701" w:rsidR="006E6A3B" w:rsidRDefault="006E6A3B" w:rsidP="006E6A3B">
      <w:r>
        <w:t>**********************************************************************************</w:t>
      </w:r>
    </w:p>
    <w:p w14:paraId="145EA9F6" w14:textId="77777777" w:rsidR="006E6A3B" w:rsidRDefault="006E6A3B" w:rsidP="006E6A3B">
      <w:r>
        <w:t>Source Control</w:t>
      </w:r>
    </w:p>
    <w:p w14:paraId="0EAB0821" w14:textId="2C5047D4" w:rsidR="006E6A3B" w:rsidRDefault="006E6A3B" w:rsidP="006E6A3B">
      <w:r>
        <w:t>**********************************************************************************</w:t>
      </w:r>
    </w:p>
    <w:p w14:paraId="52639196" w14:textId="63728918" w:rsidR="006E6A3B" w:rsidRDefault="006E6A3B" w:rsidP="00B04520">
      <w:pPr>
        <w:pStyle w:val="ListParagraph"/>
        <w:numPr>
          <w:ilvl w:val="0"/>
          <w:numId w:val="3"/>
        </w:numPr>
      </w:pPr>
      <w:r>
        <w:t>What form of Source Control did you use?</w:t>
      </w:r>
    </w:p>
    <w:p w14:paraId="3EA1E247" w14:textId="420C1753" w:rsidR="00B04520" w:rsidRDefault="00B04520" w:rsidP="00B04520">
      <w:pPr>
        <w:pStyle w:val="ListParagraph"/>
        <w:ind w:left="1080"/>
      </w:pPr>
      <w:r>
        <w:t xml:space="preserve">We used </w:t>
      </w:r>
      <w:proofErr w:type="spellStart"/>
      <w:r>
        <w:t>Github</w:t>
      </w:r>
      <w:proofErr w:type="spellEnd"/>
      <w:r>
        <w:t>.</w:t>
      </w:r>
    </w:p>
    <w:p w14:paraId="3C88A182" w14:textId="77777777" w:rsidR="00B04520" w:rsidRDefault="006E6A3B" w:rsidP="00B04520">
      <w:pPr>
        <w:pStyle w:val="ListParagraph"/>
        <w:numPr>
          <w:ilvl w:val="0"/>
          <w:numId w:val="3"/>
        </w:numPr>
      </w:pPr>
      <w:r>
        <w:t xml:space="preserve">What were its strengths? </w:t>
      </w:r>
    </w:p>
    <w:p w14:paraId="540A1BA3" w14:textId="2ED45318" w:rsidR="00B04520" w:rsidRDefault="00B04520" w:rsidP="00B04520">
      <w:pPr>
        <w:pStyle w:val="ListParagraph"/>
        <w:ind w:left="1080"/>
      </w:pPr>
      <w:r>
        <w:t>Easy to share the project and collaborate with the team (most of the time).</w:t>
      </w:r>
    </w:p>
    <w:p w14:paraId="15593A4C" w14:textId="22849E21" w:rsidR="006E6A3B" w:rsidRDefault="006E6A3B" w:rsidP="00B04520">
      <w:pPr>
        <w:pStyle w:val="ListParagraph"/>
        <w:numPr>
          <w:ilvl w:val="0"/>
          <w:numId w:val="3"/>
        </w:numPr>
      </w:pPr>
      <w:r>
        <w:t>What were its weaknesses?</w:t>
      </w:r>
    </w:p>
    <w:p w14:paraId="460E792D" w14:textId="535B5770" w:rsidR="00B04520" w:rsidRDefault="00B04520" w:rsidP="00B04520">
      <w:pPr>
        <w:pStyle w:val="ListParagraph"/>
        <w:ind w:left="1080"/>
      </w:pPr>
      <w:r>
        <w:t>Conflict management could be improved.</w:t>
      </w:r>
    </w:p>
    <w:p w14:paraId="1B1E3214" w14:textId="72363A3A" w:rsidR="006E6A3B" w:rsidRDefault="006E6A3B" w:rsidP="00B04520">
      <w:pPr>
        <w:pStyle w:val="ListParagraph"/>
        <w:numPr>
          <w:ilvl w:val="0"/>
          <w:numId w:val="3"/>
        </w:numPr>
      </w:pPr>
      <w:r>
        <w:t>How effective as a source control did you find it?</w:t>
      </w:r>
    </w:p>
    <w:p w14:paraId="2564BB68" w14:textId="55F0625F" w:rsidR="00B04520" w:rsidRDefault="00B04520" w:rsidP="00B04520">
      <w:pPr>
        <w:pStyle w:val="ListParagraph"/>
        <w:ind w:left="1080"/>
      </w:pPr>
      <w:r>
        <w:t>it is Ok</w:t>
      </w:r>
      <w:r>
        <w:t>a</w:t>
      </w:r>
      <w:r>
        <w:t xml:space="preserve">y - sometimes it can be confusing (due to lack of experience in using </w:t>
      </w:r>
      <w:proofErr w:type="spellStart"/>
      <w:r>
        <w:t>Github</w:t>
      </w:r>
      <w:proofErr w:type="spellEnd"/>
      <w:r>
        <w:t>)</w:t>
      </w:r>
    </w:p>
    <w:p w14:paraId="33353368" w14:textId="71AF55EE" w:rsidR="00B04520" w:rsidRDefault="00B04520" w:rsidP="00B04520"/>
    <w:p w14:paraId="6E80842B" w14:textId="77777777" w:rsidR="00B04520" w:rsidRDefault="00B04520" w:rsidP="00B04520"/>
    <w:p w14:paraId="7073F324" w14:textId="2833D128" w:rsidR="006E6A3B" w:rsidRDefault="006E6A3B" w:rsidP="00B04520">
      <w:pPr>
        <w:pStyle w:val="ListParagraph"/>
        <w:numPr>
          <w:ilvl w:val="0"/>
          <w:numId w:val="3"/>
        </w:numPr>
      </w:pPr>
      <w:r>
        <w:lastRenderedPageBreak/>
        <w:t>If you had to use it again what would you change?</w:t>
      </w:r>
    </w:p>
    <w:p w14:paraId="0AFD084B" w14:textId="09972EC9" w:rsidR="00B04520" w:rsidRDefault="00B04520" w:rsidP="00B04520">
      <w:pPr>
        <w:pStyle w:val="ListParagraph"/>
        <w:ind w:left="1080"/>
      </w:pPr>
      <w:r>
        <w:t>I would invite my team as collaborators and tell them to create branches to work off.</w:t>
      </w:r>
    </w:p>
    <w:p w14:paraId="2B43B007" w14:textId="77777777" w:rsidR="006E6A3B" w:rsidRDefault="006E6A3B" w:rsidP="006E6A3B"/>
    <w:p w14:paraId="5EC4D16F" w14:textId="5FFCD5B2" w:rsidR="006E6A3B" w:rsidRDefault="006E6A3B" w:rsidP="006E6A3B">
      <w:r>
        <w:t>**********************************************************************************</w:t>
      </w:r>
    </w:p>
    <w:p w14:paraId="3FA387CF" w14:textId="77777777" w:rsidR="006E6A3B" w:rsidRDefault="006E6A3B" w:rsidP="006E6A3B">
      <w:r>
        <w:t>Other</w:t>
      </w:r>
    </w:p>
    <w:p w14:paraId="7F9DED08" w14:textId="79C4FFAA" w:rsidR="006E6A3B" w:rsidRDefault="006E6A3B" w:rsidP="006E6A3B">
      <w:r>
        <w:t>**********************************************************************************</w:t>
      </w:r>
    </w:p>
    <w:p w14:paraId="689B4E21" w14:textId="7502E0DF" w:rsidR="006E6A3B" w:rsidRDefault="006E6A3B" w:rsidP="00B04520">
      <w:pPr>
        <w:pStyle w:val="ListParagraph"/>
        <w:numPr>
          <w:ilvl w:val="0"/>
          <w:numId w:val="4"/>
        </w:numPr>
      </w:pPr>
      <w:r>
        <w:t xml:space="preserve">Do you feel that this has been a worthwhile experiment? </w:t>
      </w:r>
    </w:p>
    <w:p w14:paraId="7EAAAEDA" w14:textId="46113293" w:rsidR="00B04520" w:rsidRDefault="00B04520" w:rsidP="00B04520">
      <w:pPr>
        <w:pStyle w:val="ListParagraph"/>
        <w:ind w:left="1080"/>
      </w:pPr>
      <w:r>
        <w:t>Yes</w:t>
      </w:r>
    </w:p>
    <w:p w14:paraId="29113C81" w14:textId="5EF65313" w:rsidR="006E6A3B" w:rsidRDefault="006E6A3B" w:rsidP="00B04520">
      <w:pPr>
        <w:pStyle w:val="ListParagraph"/>
        <w:numPr>
          <w:ilvl w:val="0"/>
          <w:numId w:val="4"/>
        </w:numPr>
      </w:pPr>
      <w:r>
        <w:t>Why? Why not?</w:t>
      </w:r>
    </w:p>
    <w:p w14:paraId="75BEBF57" w14:textId="77777777" w:rsidR="00B04520" w:rsidRDefault="00B04520" w:rsidP="00B04520">
      <w:pPr>
        <w:pStyle w:val="ListParagraph"/>
        <w:ind w:left="1080"/>
      </w:pPr>
      <w:r>
        <w:t xml:space="preserve">This allowed me to gain experience in collaborating with a team on GitHub and learning about </w:t>
      </w:r>
      <w:proofErr w:type="spellStart"/>
      <w:r>
        <w:t>Github</w:t>
      </w:r>
      <w:proofErr w:type="spellEnd"/>
      <w:r>
        <w:t>.</w:t>
      </w:r>
    </w:p>
    <w:p w14:paraId="154AE5A6" w14:textId="299D52B7" w:rsidR="006E6A3B" w:rsidRDefault="006E6A3B" w:rsidP="00B04520">
      <w:pPr>
        <w:pStyle w:val="ListParagraph"/>
        <w:numPr>
          <w:ilvl w:val="0"/>
          <w:numId w:val="4"/>
        </w:numPr>
      </w:pPr>
      <w:r>
        <w:t xml:space="preserve">If you had to give yourself a percent grade for your contribution to the project, and the process, what would it be? Bearing in mind that you might have produced </w:t>
      </w:r>
      <w:proofErr w:type="gramStart"/>
      <w:r>
        <w:t>little, yet</w:t>
      </w:r>
      <w:proofErr w:type="gramEnd"/>
      <w:r>
        <w:t xml:space="preserve"> done the hard yards. Or you made heaps, but it was really easy.</w:t>
      </w:r>
    </w:p>
    <w:p w14:paraId="137B00BD" w14:textId="1BA2C4F5" w:rsidR="00B04520" w:rsidRDefault="00B04520" w:rsidP="00B04520">
      <w:pPr>
        <w:pStyle w:val="ListParagraph"/>
        <w:ind w:left="1080"/>
      </w:pPr>
      <w:r>
        <w:t xml:space="preserve">My percent grade for contributing to the project is </w:t>
      </w:r>
      <w:r>
        <w:t>65</w:t>
      </w:r>
      <w:r>
        <w:t>%.</w:t>
      </w:r>
    </w:p>
    <w:sectPr w:rsidR="00B0452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797AAB"/>
    <w:multiLevelType w:val="hybridMultilevel"/>
    <w:tmpl w:val="42A2C7B2"/>
    <w:lvl w:ilvl="0" w:tplc="E0CCAFAE">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1" w15:restartNumberingAfterBreak="0">
    <w:nsid w:val="0A952CE8"/>
    <w:multiLevelType w:val="hybridMultilevel"/>
    <w:tmpl w:val="673A79B2"/>
    <w:lvl w:ilvl="0" w:tplc="C7A8EDA4">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abstractNum w:abstractNumId="2" w15:restartNumberingAfterBreak="0">
    <w:nsid w:val="36D131C2"/>
    <w:multiLevelType w:val="hybridMultilevel"/>
    <w:tmpl w:val="367CAC38"/>
    <w:lvl w:ilvl="0" w:tplc="7F2AE066">
      <w:start w:val="1"/>
      <w:numFmt w:val="decimal"/>
      <w:lvlText w:val="%1."/>
      <w:lvlJc w:val="left"/>
      <w:pPr>
        <w:ind w:left="720" w:hanging="720"/>
      </w:pPr>
      <w:rPr>
        <w:rFonts w:hint="default"/>
      </w:rPr>
    </w:lvl>
    <w:lvl w:ilvl="1" w:tplc="14090019" w:tentative="1">
      <w:start w:val="1"/>
      <w:numFmt w:val="lowerLetter"/>
      <w:lvlText w:val="%2."/>
      <w:lvlJc w:val="left"/>
      <w:pPr>
        <w:ind w:left="1080" w:hanging="360"/>
      </w:pPr>
    </w:lvl>
    <w:lvl w:ilvl="2" w:tplc="1409001B" w:tentative="1">
      <w:start w:val="1"/>
      <w:numFmt w:val="lowerRoman"/>
      <w:lvlText w:val="%3."/>
      <w:lvlJc w:val="right"/>
      <w:pPr>
        <w:ind w:left="1800" w:hanging="180"/>
      </w:pPr>
    </w:lvl>
    <w:lvl w:ilvl="3" w:tplc="1409000F" w:tentative="1">
      <w:start w:val="1"/>
      <w:numFmt w:val="decimal"/>
      <w:lvlText w:val="%4."/>
      <w:lvlJc w:val="left"/>
      <w:pPr>
        <w:ind w:left="2520" w:hanging="360"/>
      </w:pPr>
    </w:lvl>
    <w:lvl w:ilvl="4" w:tplc="14090019" w:tentative="1">
      <w:start w:val="1"/>
      <w:numFmt w:val="lowerLetter"/>
      <w:lvlText w:val="%5."/>
      <w:lvlJc w:val="left"/>
      <w:pPr>
        <w:ind w:left="3240" w:hanging="360"/>
      </w:pPr>
    </w:lvl>
    <w:lvl w:ilvl="5" w:tplc="1409001B" w:tentative="1">
      <w:start w:val="1"/>
      <w:numFmt w:val="lowerRoman"/>
      <w:lvlText w:val="%6."/>
      <w:lvlJc w:val="right"/>
      <w:pPr>
        <w:ind w:left="3960" w:hanging="180"/>
      </w:pPr>
    </w:lvl>
    <w:lvl w:ilvl="6" w:tplc="1409000F" w:tentative="1">
      <w:start w:val="1"/>
      <w:numFmt w:val="decimal"/>
      <w:lvlText w:val="%7."/>
      <w:lvlJc w:val="left"/>
      <w:pPr>
        <w:ind w:left="4680" w:hanging="360"/>
      </w:pPr>
    </w:lvl>
    <w:lvl w:ilvl="7" w:tplc="14090019" w:tentative="1">
      <w:start w:val="1"/>
      <w:numFmt w:val="lowerLetter"/>
      <w:lvlText w:val="%8."/>
      <w:lvlJc w:val="left"/>
      <w:pPr>
        <w:ind w:left="5400" w:hanging="360"/>
      </w:pPr>
    </w:lvl>
    <w:lvl w:ilvl="8" w:tplc="1409001B" w:tentative="1">
      <w:start w:val="1"/>
      <w:numFmt w:val="lowerRoman"/>
      <w:lvlText w:val="%9."/>
      <w:lvlJc w:val="right"/>
      <w:pPr>
        <w:ind w:left="6120" w:hanging="180"/>
      </w:pPr>
    </w:lvl>
  </w:abstractNum>
  <w:abstractNum w:abstractNumId="3" w15:restartNumberingAfterBreak="0">
    <w:nsid w:val="3C013F41"/>
    <w:multiLevelType w:val="hybridMultilevel"/>
    <w:tmpl w:val="80800FF0"/>
    <w:lvl w:ilvl="0" w:tplc="D4D22D4E">
      <w:start w:val="1"/>
      <w:numFmt w:val="decimal"/>
      <w:lvlText w:val="%1."/>
      <w:lvlJc w:val="left"/>
      <w:pPr>
        <w:ind w:left="1080" w:hanging="720"/>
      </w:pPr>
      <w:rPr>
        <w:rFonts w:hint="default"/>
      </w:rPr>
    </w:lvl>
    <w:lvl w:ilvl="1" w:tplc="14090019" w:tentative="1">
      <w:start w:val="1"/>
      <w:numFmt w:val="lowerLetter"/>
      <w:lvlText w:val="%2."/>
      <w:lvlJc w:val="left"/>
      <w:pPr>
        <w:ind w:left="1440" w:hanging="360"/>
      </w:pPr>
    </w:lvl>
    <w:lvl w:ilvl="2" w:tplc="1409001B" w:tentative="1">
      <w:start w:val="1"/>
      <w:numFmt w:val="lowerRoman"/>
      <w:lvlText w:val="%3."/>
      <w:lvlJc w:val="right"/>
      <w:pPr>
        <w:ind w:left="2160" w:hanging="180"/>
      </w:pPr>
    </w:lvl>
    <w:lvl w:ilvl="3" w:tplc="1409000F" w:tentative="1">
      <w:start w:val="1"/>
      <w:numFmt w:val="decimal"/>
      <w:lvlText w:val="%4."/>
      <w:lvlJc w:val="left"/>
      <w:pPr>
        <w:ind w:left="2880" w:hanging="360"/>
      </w:pPr>
    </w:lvl>
    <w:lvl w:ilvl="4" w:tplc="14090019" w:tentative="1">
      <w:start w:val="1"/>
      <w:numFmt w:val="lowerLetter"/>
      <w:lvlText w:val="%5."/>
      <w:lvlJc w:val="left"/>
      <w:pPr>
        <w:ind w:left="3600" w:hanging="360"/>
      </w:pPr>
    </w:lvl>
    <w:lvl w:ilvl="5" w:tplc="1409001B" w:tentative="1">
      <w:start w:val="1"/>
      <w:numFmt w:val="lowerRoman"/>
      <w:lvlText w:val="%6."/>
      <w:lvlJc w:val="right"/>
      <w:pPr>
        <w:ind w:left="4320" w:hanging="180"/>
      </w:pPr>
    </w:lvl>
    <w:lvl w:ilvl="6" w:tplc="1409000F" w:tentative="1">
      <w:start w:val="1"/>
      <w:numFmt w:val="decimal"/>
      <w:lvlText w:val="%7."/>
      <w:lvlJc w:val="left"/>
      <w:pPr>
        <w:ind w:left="5040" w:hanging="360"/>
      </w:pPr>
    </w:lvl>
    <w:lvl w:ilvl="7" w:tplc="14090019" w:tentative="1">
      <w:start w:val="1"/>
      <w:numFmt w:val="lowerLetter"/>
      <w:lvlText w:val="%8."/>
      <w:lvlJc w:val="left"/>
      <w:pPr>
        <w:ind w:left="5760" w:hanging="360"/>
      </w:pPr>
    </w:lvl>
    <w:lvl w:ilvl="8" w:tplc="1409001B" w:tentative="1">
      <w:start w:val="1"/>
      <w:numFmt w:val="lowerRoman"/>
      <w:lvlText w:val="%9."/>
      <w:lvlJc w:val="right"/>
      <w:pPr>
        <w:ind w:left="6480" w:hanging="180"/>
      </w:pPr>
    </w:lvl>
  </w:abstractNum>
  <w:num w:numId="1">
    <w:abstractNumId w:val="2"/>
  </w:num>
  <w:num w:numId="2">
    <w:abstractNumId w:val="1"/>
  </w:num>
  <w:num w:numId="3">
    <w:abstractNumId w:val="3"/>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5"/>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wNTWwNLUwNDczMLFU0lEKTi0uzszPAykwqgUAPTJHKCwAAAA="/>
  </w:docVars>
  <w:rsids>
    <w:rsidRoot w:val="00810EF3"/>
    <w:rsid w:val="006027E5"/>
    <w:rsid w:val="006E6A3B"/>
    <w:rsid w:val="00810EF3"/>
    <w:rsid w:val="00845BAC"/>
    <w:rsid w:val="00B04520"/>
  </w:rsids>
  <m:mathPr>
    <m:mathFont m:val="Cambria Math"/>
    <m:brkBin m:val="before"/>
    <m:brkBinSub m:val="--"/>
    <m:smallFrac m:val="0"/>
    <m:dispDef/>
    <m:lMargin m:val="0"/>
    <m:rMargin m:val="0"/>
    <m:defJc m:val="centerGroup"/>
    <m:wrapIndent m:val="1440"/>
    <m:intLim m:val="subSup"/>
    <m:naryLim m:val="undOvr"/>
  </m:mathPr>
  <w:themeFontLang w:val="en-NZ"/>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C3DFBAD"/>
  <w15:chartTrackingRefBased/>
  <w15:docId w15:val="{DEFC862B-4401-4079-B0F5-6107772D2AE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NZ"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B0452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TotalTime>
  <Pages>3</Pages>
  <Words>624</Words>
  <Characters>3557</Characters>
  <Application>Microsoft Office Word</Application>
  <DocSecurity>0</DocSecurity>
  <Lines>29</Lines>
  <Paragraphs>8</Paragraphs>
  <ScaleCrop>false</ScaleCrop>
  <Company/>
  <LinksUpToDate>false</LinksUpToDate>
  <CharactersWithSpaces>4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ngh</dc:creator>
  <cp:keywords/>
  <dc:description/>
  <cp:lastModifiedBy>Param Kaur</cp:lastModifiedBy>
  <cp:revision>4</cp:revision>
  <dcterms:created xsi:type="dcterms:W3CDTF">2021-03-01T06:51:00Z</dcterms:created>
  <dcterms:modified xsi:type="dcterms:W3CDTF">2021-05-09T01:32:00Z</dcterms:modified>
</cp:coreProperties>
</file>